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08CAF" w14:textId="0384469B" w:rsidR="00F32926" w:rsidRPr="005A688D" w:rsidRDefault="00F32926" w:rsidP="00F32926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OCIAL MEDIA MARKETING</w:t>
      </w: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PROPOSAL</w:t>
      </w:r>
    </w:p>
    <w:p w14:paraId="0011D9D7" w14:textId="77777777" w:rsidR="00F32926" w:rsidRPr="005A688D" w:rsidRDefault="00F32926" w:rsidP="00F32926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BY</w:t>
      </w:r>
    </w:p>
    <w:p w14:paraId="47DEAC6D" w14:textId="77777777" w:rsidR="00F32926" w:rsidRPr="005A688D" w:rsidRDefault="00F32926" w:rsidP="00F32926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489A897" w14:textId="77777777" w:rsidR="00F32926" w:rsidRPr="005A688D" w:rsidRDefault="00F32926" w:rsidP="00F32926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FOR</w:t>
      </w:r>
    </w:p>
    <w:p w14:paraId="70158BE8" w14:textId="77777777" w:rsidR="00F32926" w:rsidRDefault="00F32926" w:rsidP="00F32926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5A5486F" w14:textId="77777777" w:rsidR="00F32926" w:rsidRPr="005A688D" w:rsidRDefault="00F32926" w:rsidP="00F32926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0D87542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ate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</w:r>
      <w:r w:rsidRPr="005A688D">
        <w:rPr>
          <w:rFonts w:asciiTheme="majorBidi" w:hAnsiTheme="majorBidi" w:cstheme="majorBidi"/>
          <w:sz w:val="24"/>
          <w:szCs w:val="24"/>
        </w:rPr>
        <w:br/>
        <w:t>Address_____________________</w:t>
      </w:r>
    </w:p>
    <w:p w14:paraId="7B1741E2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</w:p>
    <w:p w14:paraId="4647844C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ear_____________________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40AB2190" w14:textId="175AA2ED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My name is _____________________and I am delighted to submit our _____________________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social media and marketing </w:t>
      </w:r>
      <w:r w:rsidRPr="005A688D">
        <w:rPr>
          <w:rFonts w:asciiTheme="majorBidi" w:hAnsiTheme="majorBidi" w:cstheme="majorBidi"/>
          <w:sz w:val="24"/>
          <w:szCs w:val="24"/>
        </w:rPr>
        <w:t>services proposal for you.</w:t>
      </w:r>
    </w:p>
    <w:p w14:paraId="003375DF" w14:textId="73CBE286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Our mission is to ensure your highest possible satisfaction for when it comes to </w:t>
      </w:r>
      <w:r>
        <w:rPr>
          <w:rFonts w:asciiTheme="majorBidi" w:hAnsiTheme="majorBidi" w:cstheme="majorBidi"/>
          <w:sz w:val="24"/>
          <w:szCs w:val="24"/>
        </w:rPr>
        <w:t xml:space="preserve">social media and marketing </w:t>
      </w:r>
      <w:r w:rsidRPr="005A688D">
        <w:rPr>
          <w:rFonts w:asciiTheme="majorBidi" w:hAnsiTheme="majorBidi" w:cstheme="majorBidi"/>
          <w:sz w:val="24"/>
          <w:szCs w:val="24"/>
        </w:rPr>
        <w:t>services</w:t>
      </w:r>
      <w:r>
        <w:rPr>
          <w:rFonts w:asciiTheme="majorBidi" w:hAnsiTheme="majorBidi" w:cstheme="majorBidi"/>
          <w:sz w:val="24"/>
          <w:szCs w:val="24"/>
        </w:rPr>
        <w:t>!</w:t>
      </w:r>
    </w:p>
    <w:p w14:paraId="4D3891F6" w14:textId="77777777" w:rsidR="00F32926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Our Company has _____________years history of providing </w:t>
      </w:r>
      <w:r>
        <w:rPr>
          <w:rFonts w:asciiTheme="majorBidi" w:hAnsiTheme="majorBidi" w:cstheme="majorBidi"/>
          <w:sz w:val="24"/>
          <w:szCs w:val="24"/>
        </w:rPr>
        <w:t xml:space="preserve">social media and marketing </w:t>
      </w:r>
      <w:r w:rsidRPr="005A688D">
        <w:rPr>
          <w:rFonts w:asciiTheme="majorBidi" w:hAnsiTheme="majorBidi" w:cstheme="majorBidi"/>
          <w:sz w:val="24"/>
          <w:szCs w:val="24"/>
        </w:rPr>
        <w:t xml:space="preserve">services where we have established not only a brand name but a reputation in the market. We have been providing finest </w:t>
      </w:r>
      <w:r>
        <w:rPr>
          <w:rFonts w:asciiTheme="majorBidi" w:hAnsiTheme="majorBidi" w:cstheme="majorBidi"/>
          <w:sz w:val="24"/>
          <w:szCs w:val="24"/>
        </w:rPr>
        <w:t xml:space="preserve">social media and marketing </w:t>
      </w:r>
      <w:r w:rsidRPr="005A688D">
        <w:rPr>
          <w:rFonts w:asciiTheme="majorBidi" w:hAnsiTheme="majorBidi" w:cstheme="majorBidi"/>
          <w:sz w:val="24"/>
          <w:szCs w:val="24"/>
        </w:rPr>
        <w:t xml:space="preserve">services </w:t>
      </w:r>
      <w:r>
        <w:rPr>
          <w:rFonts w:asciiTheme="majorBidi" w:hAnsiTheme="majorBidi" w:cstheme="majorBidi"/>
          <w:sz w:val="24"/>
          <w:szCs w:val="24"/>
        </w:rPr>
        <w:t>through various different social media platforms such as</w:t>
      </w: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</w:t>
      </w:r>
      <w:r>
        <w:rPr>
          <w:rFonts w:asciiTheme="majorBidi" w:hAnsiTheme="majorBidi" w:cstheme="majorBidi"/>
          <w:sz w:val="24"/>
          <w:szCs w:val="24"/>
        </w:rPr>
        <w:t xml:space="preserve"> for the last </w:t>
      </w: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>
        <w:rPr>
          <w:rFonts w:asciiTheme="majorBidi" w:hAnsiTheme="majorBidi" w:cstheme="majorBidi"/>
          <w:sz w:val="24"/>
          <w:szCs w:val="24"/>
        </w:rPr>
        <w:t xml:space="preserve"> years</w:t>
      </w:r>
      <w:r w:rsidRPr="005A688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7334DADC" w14:textId="77777777" w:rsidR="00F32926" w:rsidRDefault="00F32926" w:rsidP="00F32926">
      <w:pPr>
        <w:rPr>
          <w:rFonts w:asciiTheme="majorBidi" w:hAnsiTheme="majorBidi" w:cstheme="majorBidi"/>
          <w:sz w:val="24"/>
          <w:szCs w:val="24"/>
        </w:rPr>
      </w:pPr>
    </w:p>
    <w:p w14:paraId="513D9658" w14:textId="19D4386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ensure the utmost satisfaction of our clients by analyzing social media trends and implementing strategies based on comprehensive research. </w:t>
      </w:r>
      <w:r w:rsidRPr="005A688D">
        <w:rPr>
          <w:rFonts w:asciiTheme="majorBidi" w:hAnsiTheme="majorBidi" w:cstheme="majorBidi"/>
          <w:sz w:val="24"/>
          <w:szCs w:val="24"/>
        </w:rPr>
        <w:t>With us, you ensure a confident service</w:t>
      </w:r>
      <w:r>
        <w:rPr>
          <w:rFonts w:asciiTheme="majorBidi" w:hAnsiTheme="majorBidi" w:cstheme="majorBidi"/>
          <w:sz w:val="24"/>
          <w:szCs w:val="24"/>
        </w:rPr>
        <w:t>!</w:t>
      </w:r>
      <w:r w:rsidRPr="005A688D">
        <w:rPr>
          <w:rFonts w:asciiTheme="majorBidi" w:hAnsiTheme="majorBidi" w:cstheme="majorBidi"/>
          <w:sz w:val="24"/>
          <w:szCs w:val="24"/>
        </w:rPr>
        <w:t xml:space="preserve"> </w:t>
      </w:r>
    </w:p>
    <w:p w14:paraId="42BD9FDD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Please do not hesitate to contact us should you have any inquiries on about services or the quote and terms of payment. </w:t>
      </w:r>
    </w:p>
    <w:p w14:paraId="7FAAA6BD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Contacts us on </w:t>
      </w:r>
    </w:p>
    <w:p w14:paraId="50CBAF79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lastRenderedPageBreak/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</w:p>
    <w:p w14:paraId="311796E4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We look forward in serving you! </w:t>
      </w:r>
    </w:p>
    <w:p w14:paraId="71046BD0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Sincerely yours,</w:t>
      </w:r>
    </w:p>
    <w:p w14:paraId="51A8F33D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Team</w:t>
      </w:r>
    </w:p>
    <w:p w14:paraId="59883B8F" w14:textId="3173B8D1" w:rsidR="00F32926" w:rsidRPr="005A688D" w:rsidRDefault="00F32926" w:rsidP="00F3292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32926">
        <w:rPr>
          <w:rFonts w:asciiTheme="majorBidi" w:hAnsiTheme="majorBidi" w:cstheme="majorBidi"/>
          <w:b/>
          <w:bCs/>
          <w:sz w:val="24"/>
          <w:szCs w:val="24"/>
        </w:rPr>
        <w:t>Our Social Media Marketing</w:t>
      </w:r>
      <w:r w:rsidRPr="00F32926">
        <w:rPr>
          <w:rFonts w:asciiTheme="majorBidi" w:hAnsiTheme="majorBidi" w:cstheme="majorBidi"/>
          <w:b/>
          <w:bCs/>
          <w:sz w:val="24"/>
          <w:szCs w:val="24"/>
        </w:rPr>
        <w:t xml:space="preserve"> Serv</w:t>
      </w:r>
      <w:r w:rsidRPr="005A688D">
        <w:rPr>
          <w:rFonts w:asciiTheme="majorBidi" w:hAnsiTheme="majorBidi" w:cstheme="majorBidi"/>
          <w:b/>
          <w:bCs/>
          <w:sz w:val="24"/>
          <w:szCs w:val="24"/>
        </w:rPr>
        <w:t>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7020"/>
      </w:tblGrid>
      <w:tr w:rsidR="00F32926" w:rsidRPr="005A688D" w14:paraId="4B2F1B0D" w14:textId="77777777" w:rsidTr="00446155">
        <w:tc>
          <w:tcPr>
            <w:tcW w:w="2538" w:type="dxa"/>
            <w:vAlign w:val="center"/>
          </w:tcPr>
          <w:p w14:paraId="5A61B2F7" w14:textId="77777777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Service</w:t>
            </w:r>
          </w:p>
        </w:tc>
        <w:tc>
          <w:tcPr>
            <w:tcW w:w="7020" w:type="dxa"/>
            <w:vAlign w:val="center"/>
          </w:tcPr>
          <w:p w14:paraId="711B9BA6" w14:textId="77777777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F32926" w:rsidRPr="005A688D" w14:paraId="544A5A80" w14:textId="77777777" w:rsidTr="00446155">
        <w:tc>
          <w:tcPr>
            <w:tcW w:w="2538" w:type="dxa"/>
            <w:vAlign w:val="center"/>
          </w:tcPr>
          <w:p w14:paraId="692DA35A" w14:textId="46921497" w:rsidR="00F32926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6E0A78A" w14:textId="62187035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osts and Stories on Instagram / Facebook 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kto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/ Snapchat </w:t>
            </w:r>
            <w:r w:rsidR="00446155">
              <w:rPr>
                <w:rFonts w:asciiTheme="majorBidi" w:hAnsiTheme="majorBidi" w:cstheme="majorBidi"/>
                <w:sz w:val="24"/>
                <w:szCs w:val="24"/>
              </w:rPr>
              <w:t xml:space="preserve">/ LinkedI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Platforms</w:t>
            </w:r>
          </w:p>
        </w:tc>
        <w:tc>
          <w:tcPr>
            <w:tcW w:w="7020" w:type="dxa"/>
            <w:vAlign w:val="center"/>
          </w:tcPr>
          <w:p w14:paraId="43880591" w14:textId="77777777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32926" w:rsidRPr="005A688D" w14:paraId="640DA04B" w14:textId="77777777" w:rsidTr="00446155">
        <w:tc>
          <w:tcPr>
            <w:tcW w:w="2538" w:type="dxa"/>
            <w:vAlign w:val="center"/>
          </w:tcPr>
          <w:p w14:paraId="437EBDA3" w14:textId="74EC98A3" w:rsidR="00F32926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03DE796" w14:textId="27D8B5B2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udience Growt</w:t>
            </w:r>
            <w:r w:rsidR="00446155">
              <w:rPr>
                <w:rFonts w:asciiTheme="majorBidi" w:hAnsiTheme="majorBidi" w:cstheme="majorBidi"/>
                <w:sz w:val="24"/>
                <w:szCs w:val="24"/>
              </w:rPr>
              <w:t>h</w:t>
            </w:r>
          </w:p>
        </w:tc>
        <w:tc>
          <w:tcPr>
            <w:tcW w:w="7020" w:type="dxa"/>
            <w:vAlign w:val="center"/>
          </w:tcPr>
          <w:p w14:paraId="11EA4960" w14:textId="77777777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32926" w:rsidRPr="005A688D" w14:paraId="06ABBF67" w14:textId="77777777" w:rsidTr="00446155">
        <w:tc>
          <w:tcPr>
            <w:tcW w:w="2538" w:type="dxa"/>
            <w:vAlign w:val="center"/>
          </w:tcPr>
          <w:p w14:paraId="79CB54D4" w14:textId="4FA9222F" w:rsidR="00F32926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824553" w14:textId="31EF4F75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cial Campaigns and Promotions</w:t>
            </w:r>
          </w:p>
        </w:tc>
        <w:tc>
          <w:tcPr>
            <w:tcW w:w="7020" w:type="dxa"/>
            <w:vAlign w:val="center"/>
          </w:tcPr>
          <w:p w14:paraId="08AA41D2" w14:textId="77777777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32926" w:rsidRPr="005A688D" w14:paraId="4E50E997" w14:textId="77777777" w:rsidTr="00446155">
        <w:tc>
          <w:tcPr>
            <w:tcW w:w="2538" w:type="dxa"/>
            <w:vAlign w:val="center"/>
          </w:tcPr>
          <w:p w14:paraId="05DA890B" w14:textId="7B1B7D01" w:rsidR="00F32926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BC82E6F" w14:textId="44C80F33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rehensive Marketing plans</w:t>
            </w:r>
          </w:p>
        </w:tc>
        <w:tc>
          <w:tcPr>
            <w:tcW w:w="7020" w:type="dxa"/>
            <w:vAlign w:val="center"/>
          </w:tcPr>
          <w:p w14:paraId="39AA1E15" w14:textId="77777777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32926" w:rsidRPr="005A688D" w14:paraId="344132F6" w14:textId="77777777" w:rsidTr="00446155">
        <w:tc>
          <w:tcPr>
            <w:tcW w:w="2538" w:type="dxa"/>
            <w:vAlign w:val="center"/>
          </w:tcPr>
          <w:p w14:paraId="111E1728" w14:textId="77777777" w:rsidR="00F32926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A6B1014" w14:textId="5E33DD2A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alytics</w:t>
            </w:r>
          </w:p>
        </w:tc>
        <w:tc>
          <w:tcPr>
            <w:tcW w:w="7020" w:type="dxa"/>
            <w:vAlign w:val="center"/>
          </w:tcPr>
          <w:p w14:paraId="0854B21A" w14:textId="77777777" w:rsidR="00F32926" w:rsidRPr="005A688D" w:rsidRDefault="00F32926" w:rsidP="00446155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0C0A6E1" w14:textId="77777777" w:rsidR="00F32926" w:rsidRDefault="00F32926" w:rsidP="00F3292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04217D5" w14:textId="3F9BED45" w:rsidR="00F32926" w:rsidRDefault="00F32926" w:rsidP="00F3292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IMPLEMENTATION </w:t>
      </w:r>
      <w:r w:rsidR="00446155">
        <w:rPr>
          <w:rFonts w:asciiTheme="majorBidi" w:hAnsiTheme="majorBidi" w:cstheme="majorBidi"/>
          <w:b/>
          <w:bCs/>
          <w:sz w:val="24"/>
          <w:szCs w:val="24"/>
        </w:rPr>
        <w:t>OF SERV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F32926" w14:paraId="7EFE68D1" w14:textId="7C888D26" w:rsidTr="00446155">
        <w:trPr>
          <w:trHeight w:val="276"/>
        </w:trPr>
        <w:tc>
          <w:tcPr>
            <w:tcW w:w="3192" w:type="dxa"/>
          </w:tcPr>
          <w:p w14:paraId="47B8D559" w14:textId="77777777" w:rsidR="00446155" w:rsidRDefault="00446155" w:rsidP="00F329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38AFD44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EC7112D" w14:textId="7626A4BE" w:rsidR="00F32926" w:rsidRDefault="00F32926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ily Responsibilities</w:t>
            </w:r>
          </w:p>
          <w:p w14:paraId="38B796F2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D66C1A9" w14:textId="2352E926" w:rsidR="00446155" w:rsidRDefault="00446155" w:rsidP="00F329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04C6F14D" w14:textId="77777777" w:rsidR="00446155" w:rsidRDefault="00446155" w:rsidP="00F329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67B6671" w14:textId="77777777" w:rsidR="00446155" w:rsidRDefault="00446155" w:rsidP="00F329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A202A2A" w14:textId="4622F770" w:rsidR="00F32926" w:rsidRDefault="00F32926" w:rsidP="00F329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eekly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Responsibilities </w:t>
            </w:r>
          </w:p>
        </w:tc>
        <w:tc>
          <w:tcPr>
            <w:tcW w:w="3192" w:type="dxa"/>
          </w:tcPr>
          <w:p w14:paraId="7BC6E7B0" w14:textId="77777777" w:rsidR="00446155" w:rsidRDefault="00446155" w:rsidP="00F329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E31DFDB" w14:textId="77777777" w:rsidR="00446155" w:rsidRDefault="00446155" w:rsidP="00F329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9BD5CE" w14:textId="0715E654" w:rsidR="00F32926" w:rsidRDefault="00F32926" w:rsidP="00F329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nthly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Responsibilities </w:t>
            </w:r>
          </w:p>
        </w:tc>
      </w:tr>
      <w:tr w:rsidR="00446155" w14:paraId="0329DBA1" w14:textId="7E6601FE" w:rsidTr="00446155">
        <w:trPr>
          <w:trHeight w:val="276"/>
        </w:trPr>
        <w:tc>
          <w:tcPr>
            <w:tcW w:w="3192" w:type="dxa"/>
          </w:tcPr>
          <w:p w14:paraId="010818C9" w14:textId="3AE4A5AB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message responses on every social media platform accumulating t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_______________</w:t>
            </w:r>
          </w:p>
        </w:tc>
        <w:tc>
          <w:tcPr>
            <w:tcW w:w="3192" w:type="dxa"/>
          </w:tcPr>
          <w:p w14:paraId="2EAB7810" w14:textId="52797F4F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</w: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</w: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</w: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</w: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  <w:t>_______________ uploads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stagram / Facebook 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kto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/ Snapchat / LinkedI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3192" w:type="dxa"/>
          </w:tcPr>
          <w:p w14:paraId="2A677C63" w14:textId="1361BE56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</w: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</w: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</w: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</w:r>
            <w:r>
              <w:rPr>
                <w:rFonts w:asciiTheme="majorBidi" w:hAnsiTheme="majorBidi" w:cstheme="majorBidi"/>
                <w:sz w:val="24"/>
                <w:szCs w:val="24"/>
              </w:rPr>
              <w:softHyphen/>
              <w:t xml:space="preserve">_______________ uploads (Instagram / Facebook 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kto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/ Snapchat / LinkedIn)</w:t>
            </w:r>
          </w:p>
        </w:tc>
      </w:tr>
      <w:tr w:rsidR="00446155" w14:paraId="772319F0" w14:textId="5F1BB968" w:rsidTr="00446155">
        <w:trPr>
          <w:trHeight w:val="276"/>
        </w:trPr>
        <w:tc>
          <w:tcPr>
            <w:tcW w:w="3192" w:type="dxa"/>
          </w:tcPr>
          <w:p w14:paraId="77DB57FC" w14:textId="5735050F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/</w:t>
            </w:r>
          </w:p>
        </w:tc>
        <w:tc>
          <w:tcPr>
            <w:tcW w:w="3192" w:type="dxa"/>
          </w:tcPr>
          <w:p w14:paraId="34CB525A" w14:textId="04D67446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haring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_______________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posts/stories o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(Instagram / Facebook 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kto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/ Snapchat / LinkedIn)</w:t>
            </w:r>
          </w:p>
        </w:tc>
        <w:tc>
          <w:tcPr>
            <w:tcW w:w="3192" w:type="dxa"/>
          </w:tcPr>
          <w:p w14:paraId="45A4A3A5" w14:textId="0CB85C9D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haring _______________ posts/stories on (Instagram / Facebook 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kto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/ Snapchat / LinkedIn)</w:t>
            </w:r>
          </w:p>
        </w:tc>
      </w:tr>
      <w:tr w:rsidR="00446155" w14:paraId="35FD142D" w14:textId="5826DB1D" w:rsidTr="00446155">
        <w:trPr>
          <w:trHeight w:val="276"/>
        </w:trPr>
        <w:tc>
          <w:tcPr>
            <w:tcW w:w="3192" w:type="dxa"/>
          </w:tcPr>
          <w:p w14:paraId="456B1EF5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8A704D3" w14:textId="398F6BE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</w:p>
        </w:tc>
        <w:tc>
          <w:tcPr>
            <w:tcW w:w="3192" w:type="dxa"/>
          </w:tcPr>
          <w:p w14:paraId="0B9C7F52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6F73260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</w:p>
          <w:p w14:paraId="5A70D736" w14:textId="168A6952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3D559037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5B0D022" w14:textId="7135F06E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 Marketing Report</w:t>
            </w:r>
          </w:p>
        </w:tc>
      </w:tr>
      <w:tr w:rsidR="00446155" w14:paraId="29FD26C6" w14:textId="4B2D9812" w:rsidTr="00446155">
        <w:trPr>
          <w:trHeight w:val="276"/>
        </w:trPr>
        <w:tc>
          <w:tcPr>
            <w:tcW w:w="3192" w:type="dxa"/>
          </w:tcPr>
          <w:p w14:paraId="48FBC8DB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17C4EA7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7973ED1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E555079" w14:textId="28E22AF8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2F2FBDB6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46155" w14:paraId="3411099F" w14:textId="558DBA6B" w:rsidTr="00446155">
        <w:trPr>
          <w:trHeight w:val="276"/>
        </w:trPr>
        <w:tc>
          <w:tcPr>
            <w:tcW w:w="3192" w:type="dxa"/>
          </w:tcPr>
          <w:p w14:paraId="6FC5344C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140996C3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A75848C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B74348D" w14:textId="4EE96286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393589C4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46155" w14:paraId="628E73F9" w14:textId="55F2F773" w:rsidTr="00446155">
        <w:trPr>
          <w:trHeight w:val="276"/>
        </w:trPr>
        <w:tc>
          <w:tcPr>
            <w:tcW w:w="3192" w:type="dxa"/>
          </w:tcPr>
          <w:p w14:paraId="0CAAF11B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18E0218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009AFB9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4F05235" w14:textId="4FF33373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650BC90C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46155" w14:paraId="78766B71" w14:textId="102CBC23" w:rsidTr="00446155">
        <w:trPr>
          <w:trHeight w:val="276"/>
        </w:trPr>
        <w:tc>
          <w:tcPr>
            <w:tcW w:w="3192" w:type="dxa"/>
          </w:tcPr>
          <w:p w14:paraId="0E04048E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7E06A50B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32744DD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B2F810B" w14:textId="5FF69E64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1F3A37F9" w14:textId="77777777" w:rsidR="00446155" w:rsidRDefault="00446155" w:rsidP="0044615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2F7E90D" w14:textId="77777777" w:rsidR="00F32926" w:rsidRPr="005A688D" w:rsidRDefault="00F32926" w:rsidP="00446155">
      <w:pPr>
        <w:rPr>
          <w:rFonts w:asciiTheme="majorBidi" w:hAnsiTheme="majorBidi" w:cstheme="majorBidi"/>
          <w:sz w:val="24"/>
          <w:szCs w:val="24"/>
        </w:rPr>
      </w:pPr>
    </w:p>
    <w:p w14:paraId="3BB470AA" w14:textId="77777777" w:rsidR="00F32926" w:rsidRPr="005A688D" w:rsidRDefault="00F32926" w:rsidP="00F3292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</w:rPr>
        <w:t>Payment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32926" w:rsidRPr="005A688D" w14:paraId="01E3B472" w14:textId="77777777" w:rsidTr="00285892">
        <w:tc>
          <w:tcPr>
            <w:tcW w:w="4788" w:type="dxa"/>
            <w:vAlign w:val="center"/>
          </w:tcPr>
          <w:p w14:paraId="1452F48A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D7C103F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Amount in Percent</w:t>
            </w:r>
          </w:p>
          <w:p w14:paraId="2B8830FB" w14:textId="77777777" w:rsidR="00F32926" w:rsidRPr="005A688D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22CBDCD6" w14:textId="77777777" w:rsidR="00F32926" w:rsidRPr="005A688D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F32926" w:rsidRPr="005A688D" w14:paraId="66FA5F42" w14:textId="77777777" w:rsidTr="00285892">
        <w:tc>
          <w:tcPr>
            <w:tcW w:w="4788" w:type="dxa"/>
            <w:vAlign w:val="center"/>
          </w:tcPr>
          <w:p w14:paraId="178E1D75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20CD325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  <w:p w14:paraId="010D016C" w14:textId="77777777" w:rsidR="00F32926" w:rsidRPr="005A688D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6AFC2A94" w14:textId="77777777" w:rsidR="00F32926" w:rsidRPr="005A688D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Down payment</w:t>
            </w:r>
          </w:p>
        </w:tc>
      </w:tr>
      <w:tr w:rsidR="00F32926" w:rsidRPr="005A688D" w14:paraId="1BAD044A" w14:textId="77777777" w:rsidTr="00285892">
        <w:tc>
          <w:tcPr>
            <w:tcW w:w="4788" w:type="dxa"/>
            <w:vAlign w:val="center"/>
          </w:tcPr>
          <w:p w14:paraId="2E255725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98CFD0E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  <w:p w14:paraId="60D50163" w14:textId="77777777" w:rsidR="00F32926" w:rsidRPr="005A688D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66A3241B" w14:textId="77777777" w:rsidR="00F32926" w:rsidRPr="005A688D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Payment upon Completion of the services</w:t>
            </w:r>
          </w:p>
        </w:tc>
      </w:tr>
    </w:tbl>
    <w:p w14:paraId="578A549C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</w:p>
    <w:p w14:paraId="70DCDAAE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Thank you and Sincerely yours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63BE48A2" w14:textId="77777777" w:rsidR="00F32926" w:rsidRDefault="00F32926" w:rsidP="00F32926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</w:t>
      </w:r>
    </w:p>
    <w:p w14:paraId="15F55FC5" w14:textId="77777777" w:rsidR="00F32926" w:rsidRDefault="00F32926" w:rsidP="00F32926">
      <w:pPr>
        <w:rPr>
          <w:rFonts w:asciiTheme="majorBidi" w:hAnsiTheme="majorBidi" w:cstheme="majorBidi"/>
          <w:sz w:val="24"/>
          <w:szCs w:val="24"/>
        </w:rPr>
      </w:pPr>
    </w:p>
    <w:p w14:paraId="0167D825" w14:textId="77777777" w:rsidR="00F32926" w:rsidRPr="005A688D" w:rsidRDefault="00F32926" w:rsidP="00F32926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32926" w14:paraId="793E3BAA" w14:textId="77777777" w:rsidTr="00285892">
        <w:tc>
          <w:tcPr>
            <w:tcW w:w="4788" w:type="dxa"/>
          </w:tcPr>
          <w:p w14:paraId="07DBB32D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2756D83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ANY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3DF7075B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E1F833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IENT</w:t>
            </w:r>
          </w:p>
          <w:p w14:paraId="1FFB9F49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31A766F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F32926" w14:paraId="63DCCB57" w14:textId="77777777" w:rsidTr="00285892">
        <w:tc>
          <w:tcPr>
            <w:tcW w:w="4788" w:type="dxa"/>
          </w:tcPr>
          <w:p w14:paraId="6383E390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5BE006D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75232BC3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152D3B2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4190373E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54A42EB9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9A149F2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7B9EA17A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A5B9FD" w14:textId="77777777" w:rsidR="00F32926" w:rsidRDefault="00F32926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  <w:bookmarkEnd w:id="1"/>
    </w:tbl>
    <w:p w14:paraId="2871BDCC" w14:textId="77777777" w:rsidR="00F32926" w:rsidRDefault="00F32926" w:rsidP="00F32926"/>
    <w:p w14:paraId="26CC5431" w14:textId="77777777" w:rsidR="009A6CF0" w:rsidRDefault="009A6CF0"/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QxtDAxNDY3szBQ0lEKTi0uzszPAykwrAUA8Z+i+iwAAAA="/>
  </w:docVars>
  <w:rsids>
    <w:rsidRoot w:val="00C66BEA"/>
    <w:rsid w:val="00077A89"/>
    <w:rsid w:val="0038791F"/>
    <w:rsid w:val="00446155"/>
    <w:rsid w:val="004D4B78"/>
    <w:rsid w:val="006603F0"/>
    <w:rsid w:val="0066210B"/>
    <w:rsid w:val="00734C30"/>
    <w:rsid w:val="009A6CF0"/>
    <w:rsid w:val="00A82DD0"/>
    <w:rsid w:val="00C66BEA"/>
    <w:rsid w:val="00CB1877"/>
    <w:rsid w:val="00F329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708D7"/>
  <w15:chartTrackingRefBased/>
  <w15:docId w15:val="{A0ABBEE8-DC11-4F10-A861-26692D54F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9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29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2</cp:revision>
  <dcterms:created xsi:type="dcterms:W3CDTF">2022-12-14T19:56:00Z</dcterms:created>
  <dcterms:modified xsi:type="dcterms:W3CDTF">2022-12-14T20:13:00Z</dcterms:modified>
</cp:coreProperties>
</file>